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123 Tech Avenue</w:t>
      </w:r>
      <w:r>
        <w:br/>
      </w:r>
      <w:r>
        <w:t xml:space="preserve">New York, NY 10001</w:t>
      </w:r>
      <w:r>
        <w:br/>
      </w:r>
      <w:r>
        <w:t xml:space="preserve">Email: john.doe@example.com | Phone: (555) 123-4567</w:t>
      </w:r>
    </w:p>
    <w:bookmarkEnd w:id="20"/>
    <w:p>
      <w:pPr>
        <w:pStyle w:val="BodyText"/>
      </w:pPr>
      <w:r>
        <w:t xml:space="preserve">April 5, 2024</w:t>
      </w:r>
    </w:p>
    <w:p>
      <w:pPr>
        <w:pStyle w:val="BodyText"/>
      </w:pPr>
      <w:r>
        <w:t xml:space="preserve">Dear Hiring Manager,</w:t>
      </w:r>
    </w:p>
    <w:p>
      <w:pPr>
        <w:pStyle w:val="BodyText"/>
      </w:pPr>
      <w:r>
        <w:t xml:space="preserve">I am excited to apply for the Computer Engineer position at [Company Name] in the United States New York City. As a dedicated and innovative professional with over five years of experience in software development, system architecture, and cutting-edge technology solutions, I am eager to contribute my expertise to a dynamic organization like yours. The vibrant tech ecosystem of New York City has long inspired me, and I am particularly drawn to [Company Name]’s commitment to advancing technological innovation in this thriving hub.</w:t>
      </w:r>
    </w:p>
    <w:p>
      <w:pPr>
        <w:pStyle w:val="BodyText"/>
      </w:pPr>
      <w:r>
        <w:t xml:space="preserve">My academic background in Computer Engineering from the University of California, Berkeley, combined with my hands-on experience in developing scalable systems and optimizing performance for high-traffic applications, has equipped me with a unique blend of technical depth and practical problem-solving skills. Throughout my career, I have worked on projects ranging from cloud infrastructure design to AI-driven data analytics, always striving to deliver solutions that align with the evolving demands of the industry.</w:t>
      </w:r>
    </w:p>
    <w:p>
      <w:pPr>
        <w:pStyle w:val="BodyText"/>
      </w:pPr>
      <w:r>
        <w:t xml:space="preserve">One of my most notable achievements was leading a team at TechNova Solutions to develop a real-time analytics platform that reduced processing latency by 40%. This project required me to leverage my expertise in distributed systems and Python-based scripting, while also collaborating with cross-functional teams to ensure seamless integration with existing workflows. Such experiences have reinforced my belief that the United States New York City is not just a geographical location but a epicenter of technological disruption, where innovation thrives at the intersection of creativity and engineering excellence.</w:t>
      </w:r>
    </w:p>
    <w:p>
      <w:pPr>
        <w:pStyle w:val="BodyText"/>
      </w:pPr>
      <w:r>
        <w:t xml:space="preserve">As a Computer Engineer, I understand the importance of staying ahead in a rapidly evolving field. I have consistently pursued professional development opportunities, including certifications in AWS Cloud Architecture and Microsoft Azure, as well as participation in local tech meetups and hackathons in New York City. These experiences have allowed me to connect with industry leaders and stay informed about emerging trends, such as edge computing and quantum computing, which are reshaping the future of technology.</w:t>
      </w:r>
    </w:p>
    <w:p>
      <w:pPr>
        <w:pStyle w:val="BodyText"/>
      </w:pPr>
      <w:r>
        <w:t xml:space="preserve">What sets me apart is my ability to translate complex technical concepts into user-friendly solutions. For instance, while working on a mobile application for a startup in Manhattan, I designed an intuitive interface that improved user engagement by 35%. This project highlighted the importance of balancing technical rigor with end-user needs—a principle I carry forward in every endeavor. In the United States New York City, where competition is fierce and expectations are high, this ability to deliver results while maintaining a focus on quality is critical.</w:t>
      </w:r>
    </w:p>
    <w:p>
      <w:pPr>
        <w:pStyle w:val="BodyText"/>
      </w:pPr>
      <w:r>
        <w:t xml:space="preserve">I am particularly impressed by [Company Name]’s recent initiatives in [specific project or innovation related to the company]. As a Computer Engineer with a passion for [relevant field, e.g., AI, cybersecurity, IoT], I am eager to contribute my skills to projects that push the boundaries of what is possible. My experience in agile development methodologies and DevOps practices has prepared me to thrive in fast-paced environments like those found in New York City’s tech landscape.</w:t>
      </w:r>
    </w:p>
    <w:p>
      <w:pPr>
        <w:pStyle w:val="BodyText"/>
      </w:pPr>
      <w:r>
        <w:t xml:space="preserve">Moreover, I am deeply committed to fostering collaboration and mentorship within engineering teams. During my tenure at [Previous Company], I mentored junior engineers on best practices for code optimization and system scalability, which led to a 25% increase in team productivity. This aligns with the values of [Company Name], where teamwork and shared goals are central to success.</w:t>
      </w:r>
    </w:p>
    <w:p>
      <w:pPr>
        <w:pStyle w:val="BodyText"/>
      </w:pPr>
      <w:r>
        <w:t xml:space="preserve">The United States New York City offers a unique opportunity to work alongside some of the brightest minds in technology. I am confident that my technical expertise, combined with my passion for innovation, makes me an ideal candidate for this role. I would be honored to bring my skills to [Company Name] and contribute to its mission of driving technological advancement in one of the world’s most influential cities.</w:t>
      </w:r>
    </w:p>
    <w:p>
      <w:pPr>
        <w:pStyle w:val="BodyText"/>
      </w:pPr>
      <w:r>
        <w:t xml:space="preserve">Thank you for considering my application. I would welcome the opportunity to discuss how my background and vision align with the goals of your team. Please feel free to contact me at (555) 123-4567 or john.doe@example.com at your earliest convenience. I look forward to the possibility of contributing to [Company Name]’s continued success in the United States New York City.</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dc:title>
  <dc:creator/>
  <dc:language>en</dc:language>
  <cp:keywords/>
  <dcterms:created xsi:type="dcterms:W3CDTF">2026-07-24T03:55:17Z</dcterms:created>
  <dcterms:modified xsi:type="dcterms:W3CDTF">2026-07-24T03:55:17Z</dcterms:modified>
</cp:coreProperties>
</file>

<file path=docProps/custom.xml><?xml version="1.0" encoding="utf-8"?>
<Properties xmlns="http://schemas.openxmlformats.org/officeDocument/2006/custom-properties" xmlns:vt="http://schemas.openxmlformats.org/officeDocument/2006/docPropsVTypes"/>
</file>